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738" w:rsidRDefault="002A0036" w:rsidP="002A0036">
      <w:pPr>
        <w:pStyle w:val="Title"/>
        <w:rPr>
          <w:lang w:val="en-ID"/>
        </w:rPr>
      </w:pPr>
      <w:r>
        <w:rPr>
          <w:lang w:val="en-ID"/>
        </w:rPr>
        <w:t>Project Ujian Tengah Semester</w:t>
      </w:r>
    </w:p>
    <w:p w:rsidR="002A0036" w:rsidRDefault="002A0036" w:rsidP="002A0036">
      <w:pPr>
        <w:pBdr>
          <w:bottom w:val="single" w:sz="4" w:space="1" w:color="auto"/>
        </w:pBdr>
        <w:rPr>
          <w:lang w:val="en-ID"/>
        </w:rPr>
      </w:pPr>
      <w:r>
        <w:rPr>
          <w:lang w:val="en-ID"/>
        </w:rPr>
        <w:t>Mata Kuliah</w:t>
      </w:r>
      <w:r>
        <w:rPr>
          <w:lang w:val="en-ID"/>
        </w:rPr>
        <w:tab/>
        <w:t>: Pemrograman Web</w:t>
      </w:r>
      <w:r>
        <w:rPr>
          <w:lang w:val="en-ID"/>
        </w:rPr>
        <w:br/>
        <w:t>Sifat</w:t>
      </w:r>
      <w:r>
        <w:rPr>
          <w:lang w:val="en-ID"/>
        </w:rPr>
        <w:tab/>
      </w:r>
      <w:r>
        <w:rPr>
          <w:lang w:val="en-ID"/>
        </w:rPr>
        <w:tab/>
        <w:t>: Mandiri</w:t>
      </w:r>
    </w:p>
    <w:p w:rsidR="002A0036" w:rsidRDefault="002A0036" w:rsidP="002A0036">
      <w:pPr>
        <w:rPr>
          <w:lang w:val="en-ID"/>
        </w:rPr>
      </w:pPr>
    </w:p>
    <w:p w:rsidR="002A0036" w:rsidRDefault="002A0036" w:rsidP="002A0036">
      <w:pPr>
        <w:rPr>
          <w:lang w:val="en-ID"/>
        </w:rPr>
      </w:pPr>
      <w:r>
        <w:rPr>
          <w:lang w:val="en-ID"/>
        </w:rPr>
        <w:t>Buatlah aplikasi mathematics game penjumlahan sederhana dengan fitur sebagai berikut: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ebelum mulai game, player diminta memasukkan nama dan email terlebih dahulu. Apabila sebelumnya sudah pernah mengisi, maka tidak perlu memasukkan lagi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Dalam setiap permainan, player diberikan modal lives sebanyak 5, dan skor awal 0.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etiap kali jawaban yang diberikan salah, maka lives berkurang satu dan skor berkurang 2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etiap kali jawaban yang diberikan benar, maka skor bertambah 10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Permainan berakhir (game over) jika livesn</w:t>
      </w:r>
      <w:bookmarkStart w:id="0" w:name="_GoBack"/>
      <w:bookmarkEnd w:id="0"/>
      <w:r>
        <w:rPr>
          <w:lang w:val="en-ID"/>
        </w:rPr>
        <w:t>ya habis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etelah permainan berakhir, maka akan muncul hall of fame yang memunculkan 10 players yang menghasilkan skor tertinggi.</w:t>
      </w:r>
      <w:r w:rsidR="00BA7A2D">
        <w:rPr>
          <w:lang w:val="en-ID"/>
        </w:rPr>
        <w:t xml:space="preserve"> Data permainan disimpan ke dalam database MySQL/MariaDB.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>Berikut ini adalah desain interfacenya:</w:t>
      </w:r>
    </w:p>
    <w:p w:rsidR="002A0036" w:rsidRDefault="002A0036" w:rsidP="003D1E59">
      <w:pPr>
        <w:pStyle w:val="Heading1"/>
        <w:rPr>
          <w:lang w:val="en-ID"/>
        </w:rPr>
      </w:pPr>
      <w:r>
        <w:rPr>
          <w:lang w:val="en-ID"/>
        </w:rPr>
        <w:t xml:space="preserve">Tampilan Awal </w:t>
      </w:r>
    </w:p>
    <w:p w:rsidR="002A0036" w:rsidRPr="003D1E59" w:rsidRDefault="002A0036" w:rsidP="002A0036">
      <w:pPr>
        <w:rPr>
          <w:b/>
          <w:bCs/>
          <w:lang w:val="en-ID"/>
        </w:rPr>
      </w:pPr>
      <w:r w:rsidRPr="003D1E59">
        <w:rPr>
          <w:b/>
          <w:bCs/>
          <w:lang w:val="en-ID"/>
        </w:rPr>
        <w:t>(jika belum pernah entri nama dan email)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>Masukkan Nama</w:t>
      </w:r>
      <w:r>
        <w:rPr>
          <w:lang w:val="en-ID"/>
        </w:rPr>
        <w:tab/>
        <w:t>: …</w:t>
      </w:r>
      <w:r>
        <w:rPr>
          <w:lang w:val="en-ID"/>
        </w:rPr>
        <w:br/>
        <w:t>Masukkan Email</w:t>
      </w:r>
      <w:r>
        <w:rPr>
          <w:lang w:val="en-ID"/>
        </w:rPr>
        <w:tab/>
        <w:t>: …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[Submit]</w:t>
      </w:r>
    </w:p>
    <w:p w:rsidR="002A0036" w:rsidRPr="003D1E59" w:rsidRDefault="002A0036" w:rsidP="002A0036">
      <w:pPr>
        <w:rPr>
          <w:b/>
          <w:bCs/>
          <w:lang w:val="en-ID"/>
        </w:rPr>
      </w:pPr>
      <w:r w:rsidRPr="003D1E59">
        <w:rPr>
          <w:b/>
          <w:bCs/>
          <w:lang w:val="en-ID"/>
        </w:rPr>
        <w:t>(Jika sudah pernah entri nama dan email)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>Hallo &lt;nama&gt; , selamat datang kembali di permainan ini!!!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>[Start Game]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>Bukan Anda? (klik di sini)</w:t>
      </w:r>
    </w:p>
    <w:p w:rsidR="002A0036" w:rsidRDefault="002A0036" w:rsidP="002A0036">
      <w:pPr>
        <w:rPr>
          <w:lang w:val="en-ID"/>
        </w:rPr>
      </w:pPr>
      <w:r>
        <w:rPr>
          <w:lang w:val="en-ID"/>
        </w:rPr>
        <w:t>Keterangan: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&lt;nama&gt; akan diisi dengan nama yang pernah dientrikan sebelumnya</w:t>
      </w:r>
    </w:p>
    <w:p w:rsidR="002A0036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tart Game nantinya berupa tombol atau link yang akan diklik akan memulai game nya</w:t>
      </w:r>
    </w:p>
    <w:p w:rsidR="003D1E59" w:rsidRDefault="002A0036" w:rsidP="002A0036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‘Klik di sini’ berupa link yang jika diklik maka akan muncul form entri nama dan email</w:t>
      </w:r>
    </w:p>
    <w:p w:rsidR="003D1E59" w:rsidRDefault="003D1E59" w:rsidP="003D1E59">
      <w:pPr>
        <w:rPr>
          <w:lang w:val="en-ID"/>
        </w:rPr>
      </w:pPr>
    </w:p>
    <w:p w:rsidR="003D1E59" w:rsidRPr="003D1E59" w:rsidRDefault="003D1E59" w:rsidP="003D1E59">
      <w:pPr>
        <w:rPr>
          <w:lang w:val="en-ID"/>
        </w:rPr>
      </w:pPr>
    </w:p>
    <w:p w:rsidR="003D1E59" w:rsidRDefault="003D1E59" w:rsidP="003D1E59">
      <w:pPr>
        <w:pStyle w:val="Heading1"/>
        <w:rPr>
          <w:lang w:val="en-ID"/>
        </w:rPr>
      </w:pPr>
      <w:r>
        <w:rPr>
          <w:lang w:val="en-ID"/>
        </w:rPr>
        <w:lastRenderedPageBreak/>
        <w:t>Tampilan Permainan</w:t>
      </w:r>
    </w:p>
    <w:p w:rsidR="003D1E59" w:rsidRDefault="003D1E59" w:rsidP="003D1E59">
      <w:pPr>
        <w:rPr>
          <w:lang w:val="en-ID"/>
        </w:rPr>
      </w:pPr>
    </w:p>
    <w:p w:rsidR="003D1E59" w:rsidRPr="003D1E59" w:rsidRDefault="003D1E59" w:rsidP="003D1E59">
      <w:pPr>
        <w:rPr>
          <w:lang w:val="en-ID"/>
        </w:rPr>
      </w:pPr>
      <w:r>
        <w:rPr>
          <w:lang w:val="en-ID"/>
        </w:rPr>
        <w:t>Hello &lt;nama&gt;, tetap semangat ya… you can do the best!!</w:t>
      </w:r>
      <w:r>
        <w:rPr>
          <w:lang w:val="en-ID"/>
        </w:rPr>
        <w:br/>
        <w:t>Lives: &lt;lives&gt; | Score: &lt;score&gt;</w:t>
      </w:r>
    </w:p>
    <w:p w:rsidR="002A0036" w:rsidRDefault="003D1E59" w:rsidP="003D1E59">
      <w:pPr>
        <w:rPr>
          <w:lang w:val="en-ID"/>
        </w:rPr>
      </w:pPr>
      <w:r>
        <w:rPr>
          <w:lang w:val="en-ID"/>
        </w:rPr>
        <w:t>Berapakah 5 + 7 = …</w:t>
      </w:r>
      <w:r>
        <w:rPr>
          <w:lang w:val="en-ID"/>
        </w:rPr>
        <w:tab/>
        <w:t>[Submit]</w:t>
      </w:r>
      <w:r w:rsidR="002A0036" w:rsidRPr="003D1E59">
        <w:rPr>
          <w:lang w:val="en-ID"/>
        </w:rPr>
        <w:br/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>Keterangan:</w:t>
      </w:r>
    </w:p>
    <w:p w:rsidR="003D1E59" w:rsidRDefault="003D1E59" w:rsidP="003D1E59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Bilangan yang dimunculkan di soal penjumlahannya adalah random antara 0 s/d 20.</w:t>
      </w:r>
    </w:p>
    <w:p w:rsidR="003D1E59" w:rsidRDefault="003D1E59" w:rsidP="003D1E59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&lt;nama&gt; akan memunculkan nama si player</w:t>
      </w:r>
    </w:p>
    <w:p w:rsidR="003D1E59" w:rsidRDefault="003D1E59" w:rsidP="003D1E59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&lt;lives&gt; akan memunculkan jumlah lives yang tersisa</w:t>
      </w:r>
    </w:p>
    <w:p w:rsidR="003D1E59" w:rsidRDefault="003D1E59" w:rsidP="003D1E59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&lt;score&gt; akan memunculkan score player</w:t>
      </w:r>
    </w:p>
    <w:p w:rsidR="002A0036" w:rsidRDefault="003D1E59" w:rsidP="002A0036">
      <w:pPr>
        <w:rPr>
          <w:lang w:val="en-ID"/>
        </w:rPr>
      </w:pPr>
      <w:r>
        <w:rPr>
          <w:lang w:val="en-ID"/>
        </w:rPr>
        <w:t>(Tampilan jika jawabannya benar setelah disubmit)</w:t>
      </w:r>
    </w:p>
    <w:p w:rsidR="003D1E59" w:rsidRDefault="003D1E59" w:rsidP="002A0036">
      <w:pPr>
        <w:rPr>
          <w:lang w:val="en-ID"/>
        </w:rPr>
      </w:pPr>
      <w:r>
        <w:rPr>
          <w:lang w:val="en-ID"/>
        </w:rPr>
        <w:t xml:space="preserve">Hello &lt;nama&gt;, </w:t>
      </w:r>
      <w:r>
        <w:rPr>
          <w:lang w:val="en-ID"/>
        </w:rPr>
        <w:t>Selamat jawaban Anda benar…</w:t>
      </w:r>
      <w:r>
        <w:rPr>
          <w:lang w:val="en-ID"/>
        </w:rPr>
        <w:br/>
        <w:t>Lives: &lt;lives&gt; | Score: &lt;score&gt;</w:t>
      </w:r>
    </w:p>
    <w:p w:rsidR="002A0036" w:rsidRDefault="003D1E59" w:rsidP="002A0036">
      <w:pPr>
        <w:rPr>
          <w:lang w:val="en-ID"/>
        </w:rPr>
      </w:pPr>
      <w:r>
        <w:rPr>
          <w:lang w:val="en-ID"/>
        </w:rPr>
        <w:t>[Soal selanjutnya]</w:t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 xml:space="preserve">(Tampilan jika jawabannya </w:t>
      </w:r>
      <w:r>
        <w:rPr>
          <w:lang w:val="en-ID"/>
        </w:rPr>
        <w:t>salah</w:t>
      </w:r>
      <w:r>
        <w:rPr>
          <w:lang w:val="en-ID"/>
        </w:rPr>
        <w:t xml:space="preserve"> setelah disubmit)</w:t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 xml:space="preserve">Hello &lt;nama&gt;, </w:t>
      </w:r>
      <w:r>
        <w:rPr>
          <w:lang w:val="en-ID"/>
        </w:rPr>
        <w:t xml:space="preserve">sayang </w:t>
      </w:r>
      <w:r>
        <w:rPr>
          <w:lang w:val="en-ID"/>
        </w:rPr>
        <w:t xml:space="preserve">jawaban Anda </w:t>
      </w:r>
      <w:r>
        <w:rPr>
          <w:lang w:val="en-ID"/>
        </w:rPr>
        <w:t>salah</w:t>
      </w:r>
      <w:r>
        <w:rPr>
          <w:lang w:val="en-ID"/>
        </w:rPr>
        <w:t>…</w:t>
      </w:r>
      <w:r>
        <w:rPr>
          <w:lang w:val="en-ID"/>
        </w:rPr>
        <w:t xml:space="preserve"> tetap semangat ya !!!</w:t>
      </w:r>
      <w:r>
        <w:rPr>
          <w:lang w:val="en-ID"/>
        </w:rPr>
        <w:br/>
        <w:t>Lives: &lt;lives&gt; | Score: &lt;score&gt;</w:t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>[Soal selanjutnya]</w:t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>Keterangan:</w:t>
      </w:r>
    </w:p>
    <w:p w:rsidR="003D1E59" w:rsidRDefault="003D1E59" w:rsidP="003D1E59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‘Soal selanjutnya’ adalah berupa tombol atau link yang jika diklik akan kembali memunculkan soal pertanyaan seperti sebelumnya</w:t>
      </w:r>
    </w:p>
    <w:p w:rsidR="003D1E59" w:rsidRDefault="003D1E59" w:rsidP="003D1E59">
      <w:pPr>
        <w:pStyle w:val="Heading1"/>
        <w:rPr>
          <w:lang w:val="en-ID"/>
        </w:rPr>
      </w:pPr>
      <w:r>
        <w:rPr>
          <w:lang w:val="en-ID"/>
        </w:rPr>
        <w:t>Tampilan Game Over</w:t>
      </w:r>
    </w:p>
    <w:p w:rsidR="003D1E59" w:rsidRDefault="003D1E59" w:rsidP="003D1E59">
      <w:pPr>
        <w:rPr>
          <w:lang w:val="en-ID"/>
        </w:rPr>
      </w:pPr>
    </w:p>
    <w:p w:rsidR="003D1E59" w:rsidRDefault="003D1E59" w:rsidP="003D1E59">
      <w:pPr>
        <w:rPr>
          <w:lang w:val="en-ID"/>
        </w:rPr>
      </w:pPr>
      <w:r>
        <w:rPr>
          <w:lang w:val="en-ID"/>
        </w:rPr>
        <w:t>Hello, &lt;nama&gt;… Sayang permainan sudah selesai. Semoga kali lain bisa lebih baik.</w:t>
      </w:r>
      <w:r>
        <w:rPr>
          <w:lang w:val="en-ID"/>
        </w:rPr>
        <w:br/>
        <w:t>Score Anda : &lt;score&gt;</w:t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>[Main Lagi]</w:t>
      </w:r>
    </w:p>
    <w:p w:rsidR="003D1E59" w:rsidRDefault="003D1E59" w:rsidP="003D1E59">
      <w:pPr>
        <w:rPr>
          <w:lang w:val="en-ID"/>
        </w:rPr>
      </w:pPr>
      <w:r>
        <w:rPr>
          <w:lang w:val="en-ID"/>
        </w:rPr>
        <w:t>Keterangan:</w:t>
      </w:r>
    </w:p>
    <w:p w:rsidR="003D1E59" w:rsidRDefault="003D1E59" w:rsidP="003D1E59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‘Main Lagi’ adalah tombol atau link yang jika diklik akan kembali memunculkan Tampilan Awal.</w:t>
      </w:r>
    </w:p>
    <w:p w:rsidR="003D1E59" w:rsidRDefault="003D1E59" w:rsidP="003D1E59">
      <w:pPr>
        <w:pStyle w:val="Heading1"/>
        <w:rPr>
          <w:lang w:val="en-ID"/>
        </w:rPr>
      </w:pPr>
      <w:r>
        <w:rPr>
          <w:lang w:val="en-ID"/>
        </w:rPr>
        <w:lastRenderedPageBreak/>
        <w:t>Tampilan Hall of Fame</w:t>
      </w:r>
    </w:p>
    <w:p w:rsidR="003D1E59" w:rsidRDefault="003D1E59" w:rsidP="003D1E59">
      <w:pPr>
        <w:rPr>
          <w:lang w:val="en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1668"/>
        <w:gridCol w:w="1308"/>
      </w:tblGrid>
      <w:tr w:rsidR="003D1E59" w:rsidTr="00BA7A2D">
        <w:tc>
          <w:tcPr>
            <w:tcW w:w="534" w:type="dxa"/>
          </w:tcPr>
          <w:p w:rsidR="003D1E59" w:rsidRDefault="003D1E59" w:rsidP="003D1E59">
            <w:pPr>
              <w:rPr>
                <w:lang w:val="en-ID"/>
              </w:rPr>
            </w:pPr>
            <w:r>
              <w:rPr>
                <w:lang w:val="en-ID"/>
              </w:rPr>
              <w:t>No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  <w:r>
              <w:rPr>
                <w:lang w:val="en-ID"/>
              </w:rPr>
              <w:t>Nama</w:t>
            </w: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  <w:r>
              <w:rPr>
                <w:lang w:val="en-ID"/>
              </w:rPr>
              <w:t>Score</w:t>
            </w:r>
          </w:p>
        </w:tc>
      </w:tr>
      <w:tr w:rsidR="003D1E59" w:rsidTr="00BA7A2D">
        <w:tc>
          <w:tcPr>
            <w:tcW w:w="534" w:type="dxa"/>
          </w:tcPr>
          <w:p w:rsidR="003D1E59" w:rsidRDefault="003D1E59" w:rsidP="003D1E59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</w:tr>
      <w:tr w:rsidR="003D1E59" w:rsidTr="00BA7A2D">
        <w:tc>
          <w:tcPr>
            <w:tcW w:w="534" w:type="dxa"/>
          </w:tcPr>
          <w:p w:rsidR="003D1E59" w:rsidRDefault="003D1E59" w:rsidP="003D1E59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</w:tr>
      <w:tr w:rsidR="003D1E59" w:rsidTr="00BA7A2D">
        <w:tc>
          <w:tcPr>
            <w:tcW w:w="534" w:type="dxa"/>
          </w:tcPr>
          <w:p w:rsidR="003D1E59" w:rsidRDefault="003D1E59" w:rsidP="003D1E59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</w:tr>
      <w:tr w:rsidR="003D1E59" w:rsidTr="00BA7A2D">
        <w:tc>
          <w:tcPr>
            <w:tcW w:w="534" w:type="dxa"/>
          </w:tcPr>
          <w:p w:rsidR="003D1E59" w:rsidRDefault="00BA7A2D" w:rsidP="003D1E59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</w:tr>
      <w:tr w:rsidR="003D1E59" w:rsidTr="00BA7A2D">
        <w:tc>
          <w:tcPr>
            <w:tcW w:w="534" w:type="dxa"/>
          </w:tcPr>
          <w:p w:rsidR="003D1E59" w:rsidRDefault="00BA7A2D" w:rsidP="003D1E59">
            <w:pPr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</w:tr>
      <w:tr w:rsidR="003D1E59" w:rsidTr="00BA7A2D">
        <w:tc>
          <w:tcPr>
            <w:tcW w:w="534" w:type="dxa"/>
          </w:tcPr>
          <w:p w:rsidR="003D1E59" w:rsidRDefault="00BA7A2D" w:rsidP="003D1E59">
            <w:pPr>
              <w:rPr>
                <w:lang w:val="en-ID"/>
              </w:rPr>
            </w:pPr>
            <w:r>
              <w:rPr>
                <w:lang w:val="en-ID"/>
              </w:rPr>
              <w:t>6</w:t>
            </w:r>
          </w:p>
        </w:tc>
        <w:tc>
          <w:tcPr>
            <w:tcW w:w="166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3D1E59" w:rsidRDefault="003D1E59" w:rsidP="003D1E59">
            <w:pPr>
              <w:rPr>
                <w:lang w:val="en-ID"/>
              </w:rPr>
            </w:pPr>
          </w:p>
        </w:tc>
      </w:tr>
      <w:tr w:rsidR="00BA7A2D" w:rsidTr="00BA7A2D">
        <w:tc>
          <w:tcPr>
            <w:tcW w:w="534" w:type="dxa"/>
          </w:tcPr>
          <w:p w:rsidR="00BA7A2D" w:rsidRDefault="00BA7A2D" w:rsidP="003D1E59">
            <w:pPr>
              <w:rPr>
                <w:lang w:val="en-ID"/>
              </w:rPr>
            </w:pPr>
            <w:r>
              <w:rPr>
                <w:lang w:val="en-ID"/>
              </w:rPr>
              <w:t>.</w:t>
            </w:r>
          </w:p>
        </w:tc>
        <w:tc>
          <w:tcPr>
            <w:tcW w:w="1668" w:type="dxa"/>
          </w:tcPr>
          <w:p w:rsidR="00BA7A2D" w:rsidRDefault="00BA7A2D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BA7A2D" w:rsidRDefault="00BA7A2D" w:rsidP="003D1E59">
            <w:pPr>
              <w:rPr>
                <w:lang w:val="en-ID"/>
              </w:rPr>
            </w:pPr>
          </w:p>
        </w:tc>
      </w:tr>
      <w:tr w:rsidR="00BA7A2D" w:rsidTr="00BA7A2D">
        <w:tc>
          <w:tcPr>
            <w:tcW w:w="534" w:type="dxa"/>
          </w:tcPr>
          <w:p w:rsidR="00BA7A2D" w:rsidRDefault="00BA7A2D" w:rsidP="003D1E59">
            <w:pPr>
              <w:rPr>
                <w:lang w:val="en-ID"/>
              </w:rPr>
            </w:pPr>
            <w:r>
              <w:rPr>
                <w:lang w:val="en-ID"/>
              </w:rPr>
              <w:t>.</w:t>
            </w:r>
          </w:p>
        </w:tc>
        <w:tc>
          <w:tcPr>
            <w:tcW w:w="1668" w:type="dxa"/>
          </w:tcPr>
          <w:p w:rsidR="00BA7A2D" w:rsidRDefault="00BA7A2D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BA7A2D" w:rsidRDefault="00BA7A2D" w:rsidP="003D1E59">
            <w:pPr>
              <w:rPr>
                <w:lang w:val="en-ID"/>
              </w:rPr>
            </w:pPr>
          </w:p>
        </w:tc>
      </w:tr>
      <w:tr w:rsidR="00BA7A2D" w:rsidTr="00BA7A2D">
        <w:tc>
          <w:tcPr>
            <w:tcW w:w="534" w:type="dxa"/>
          </w:tcPr>
          <w:p w:rsidR="00BA7A2D" w:rsidRDefault="00BA7A2D" w:rsidP="003D1E59">
            <w:pPr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1668" w:type="dxa"/>
          </w:tcPr>
          <w:p w:rsidR="00BA7A2D" w:rsidRDefault="00BA7A2D" w:rsidP="003D1E59">
            <w:pPr>
              <w:rPr>
                <w:lang w:val="en-ID"/>
              </w:rPr>
            </w:pPr>
          </w:p>
        </w:tc>
        <w:tc>
          <w:tcPr>
            <w:tcW w:w="1308" w:type="dxa"/>
          </w:tcPr>
          <w:p w:rsidR="00BA7A2D" w:rsidRDefault="00BA7A2D" w:rsidP="003D1E59">
            <w:pPr>
              <w:rPr>
                <w:lang w:val="en-ID"/>
              </w:rPr>
            </w:pPr>
          </w:p>
        </w:tc>
      </w:tr>
    </w:tbl>
    <w:p w:rsidR="003D1E59" w:rsidRDefault="003D1E59" w:rsidP="003D1E59">
      <w:pPr>
        <w:rPr>
          <w:lang w:val="en-ID"/>
        </w:rPr>
      </w:pPr>
    </w:p>
    <w:p w:rsidR="00BA7A2D" w:rsidRDefault="00BA7A2D" w:rsidP="003D1E59">
      <w:pPr>
        <w:rPr>
          <w:lang w:val="en-ID"/>
        </w:rPr>
      </w:pPr>
      <w:r>
        <w:rPr>
          <w:lang w:val="en-ID"/>
        </w:rPr>
        <w:t>Keterangan:</w:t>
      </w:r>
    </w:p>
    <w:p w:rsidR="00BA7A2D" w:rsidRDefault="00BA7A2D" w:rsidP="00BA7A2D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ampilan hall of fame diurutkan berdasarkan score secara descending</w:t>
      </w:r>
    </w:p>
    <w:p w:rsidR="003D1E59" w:rsidRPr="003D1E59" w:rsidRDefault="003D1E59" w:rsidP="003D1E59">
      <w:pPr>
        <w:rPr>
          <w:lang w:val="en-ID"/>
        </w:rPr>
      </w:pPr>
    </w:p>
    <w:sectPr w:rsidR="003D1E59" w:rsidRPr="003D1E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D94EC0"/>
    <w:multiLevelType w:val="hybridMultilevel"/>
    <w:tmpl w:val="F2484B48"/>
    <w:lvl w:ilvl="0" w:tplc="C1F685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rUwNDU1NDM2tDBU0lEKTi0uzszPAykwrAUA3663tCwAAAA="/>
  </w:docVars>
  <w:rsids>
    <w:rsidRoot w:val="002A0036"/>
    <w:rsid w:val="002A0036"/>
    <w:rsid w:val="003D1E59"/>
    <w:rsid w:val="00BA7A2D"/>
    <w:rsid w:val="00E11738"/>
    <w:rsid w:val="00EC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55988C"/>
  <w15:chartTrackingRefBased/>
  <w15:docId w15:val="{304348F4-A502-4F15-946C-763FBFE70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1E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00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00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A00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1E5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3D1E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1</cp:revision>
  <dcterms:created xsi:type="dcterms:W3CDTF">2020-05-13T06:43:00Z</dcterms:created>
  <dcterms:modified xsi:type="dcterms:W3CDTF">2020-05-13T07:08:00Z</dcterms:modified>
</cp:coreProperties>
</file>